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Saudi</w:t>
      </w:r>
      <w:r>
        <w:t xml:space="preserve"> </w:t>
      </w:r>
      <w:r>
        <w:t xml:space="preserve">Arabia</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Saudi Arabia received a score of 81.5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Saudi Arabia received a score of 7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Saudi Arabia received a score of</w:t>
      </w:r>
      <w:r>
        <w:t xml:space="preserve"> </w:t>
      </w:r>
      <w:r>
        <w:rPr>
          <w:b/>
          <w:bCs/>
        </w:rPr>
        <w:t xml:space="preserve">88.4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Saudi Arabia received a score of 75.2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Saudi Arabia received a score of 79.1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Saudi Arabia received a score of 95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Saudi Arabia received a score of 0.7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Saudi Arabia received a score of 1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Saudi Arabia received a score of 0.7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Saudi Arabia received a score of 1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Saudi Arabia received a score of 0.7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Saudi Arabia received a score of 0.9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Saudi Arabia received a score of 0.6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Saudi Arabia received a score of 0.8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Saudi Arabia received a score of 0.9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Saudi Arabia received a score of 1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Saudi Arabia received a score of 0.2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Saudi Arabia received a score of 0.9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udi Arabia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2010,2022</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2015</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 2007, 2013, 2018</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 2018, 2019, 2020, 2021</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 2000, 2001, 2002, 2003, 2004, 2005, 2006, 2007, 2008, 2009, 2010, 2011, 2012, 2013, 2014, 2015, 2016, 2017, 2018, 2019, 2023</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 2018, 2023</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 2006, 2007, 2008, 2009, 2010, 2011, 2012, 2013, 2014, 2015, 2016, 2017, 2018, 2019, 2020, 2021, 2022</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udi Arabia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2"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33" Target="media/rId3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36" Target="media/rId36.png" /><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12T01:15:11Z</dcterms:created>
  <dcterms:modified xsi:type="dcterms:W3CDTF">2024-11-12T01:15: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Saudi Arabia Country Report</vt:lpwstr>
  </property>
  <property fmtid="{D5CDD505-2E9C-101B-9397-08002B2CF9AE}" pid="10" name="toc-title">
    <vt:lpwstr>Table of contents</vt:lpwstr>
  </property>
</Properties>
</file>